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Default="000C4642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Default="001A5F1B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>
        <w:rPr>
          <w:b/>
          <w:bCs/>
        </w:rPr>
        <w:t>21</w:t>
      </w:r>
      <w:r w:rsidR="00FB4DE4">
        <w:rPr>
          <w:b/>
          <w:bCs/>
        </w:rPr>
        <w:t>-20</w:t>
      </w:r>
      <w:r>
        <w:rPr>
          <w:b/>
          <w:bCs/>
        </w:rPr>
        <w:t>21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1A5F1B">
        <w:t>Date: 20</w:t>
      </w:r>
      <w:r w:rsidR="00756ABD">
        <w:t>-08-2021</w:t>
      </w:r>
    </w:p>
    <w:p w:rsidR="00AD25E1" w:rsidRDefault="00AD25E1">
      <w:pPr>
        <w:pStyle w:val="BodyText"/>
      </w:pPr>
      <w:r>
        <w:t xml:space="preserve">In addition to </w:t>
      </w:r>
      <w:proofErr w:type="gramStart"/>
      <w:r>
        <w:t>part</w:t>
      </w:r>
      <w:proofErr w:type="gramEnd"/>
      <w:r>
        <w:t>-I (General Handout for all courses appended to the time table) this portion gives further specific details regarding the course.</w:t>
      </w:r>
    </w:p>
    <w:p w:rsidR="00AD25E1" w:rsidRDefault="00AD25E1"/>
    <w:p w:rsidR="00AD25E1" w:rsidRPr="007C62F5" w:rsidRDefault="00AD25E1">
      <w:pPr>
        <w:rPr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BA7292" w:rsidRPr="00BA7292">
        <w:rPr>
          <w:iCs/>
        </w:rPr>
        <w:t>ME F316</w:t>
      </w:r>
    </w:p>
    <w:p w:rsidR="00BA7292" w:rsidRDefault="00AD25E1">
      <w:pPr>
        <w:pStyle w:val="Heading2"/>
        <w:rPr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7C62F5">
        <w:rPr>
          <w:i w:val="0"/>
          <w:iCs w:val="0"/>
        </w:rPr>
        <w:t xml:space="preserve"> </w:t>
      </w:r>
      <w:r w:rsidR="00BA7292">
        <w:rPr>
          <w:i w:val="0"/>
          <w:iCs w:val="0"/>
        </w:rPr>
        <w:t>MANUFACTURING MANAGEMENT</w:t>
      </w:r>
    </w:p>
    <w:p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7C62F5">
        <w:rPr>
          <w:i w:val="0"/>
          <w:iCs w:val="0"/>
        </w:rPr>
        <w:t xml:space="preserve"> AMRITA PRIYADARSHINI</w:t>
      </w:r>
    </w:p>
    <w:p w:rsidR="00AD25E1" w:rsidRDefault="00AD25E1"/>
    <w:p w:rsidR="00156903" w:rsidRPr="00156903" w:rsidRDefault="00325EF9" w:rsidP="00156903">
      <w:pPr>
        <w:autoSpaceDE w:val="0"/>
        <w:autoSpaceDN w:val="0"/>
        <w:adjustRightInd w:val="0"/>
        <w:rPr>
          <w:b/>
        </w:rPr>
      </w:pPr>
      <w:r w:rsidRPr="00156903">
        <w:rPr>
          <w:b/>
        </w:rPr>
        <w:t xml:space="preserve">Course Description: </w:t>
      </w:r>
    </w:p>
    <w:p w:rsidR="00156903" w:rsidRDefault="00BA7292" w:rsidP="00BA7292">
      <w:pPr>
        <w:autoSpaceDE w:val="0"/>
        <w:autoSpaceDN w:val="0"/>
        <w:adjustRightInd w:val="0"/>
      </w:pPr>
      <w:r w:rsidRPr="00BA7292">
        <w:t>Introduction to manufacturing systems, forecasting, life cycle concepts, facility location and layout planning, aggregate and batch production planning, scheduling, inventory control, material requirement planning, and enterprise resource planning, just-in-time and lean manufacturing, total quality management, supply chain management and Industry 4.0.</w:t>
      </w:r>
    </w:p>
    <w:p w:rsidR="00BA7292" w:rsidRPr="00BA7292" w:rsidRDefault="00BA7292" w:rsidP="00BA7292">
      <w:pPr>
        <w:autoSpaceDE w:val="0"/>
        <w:autoSpaceDN w:val="0"/>
        <w:adjustRightInd w:val="0"/>
      </w:pPr>
    </w:p>
    <w:p w:rsidR="00BA7292" w:rsidRPr="00156903" w:rsidRDefault="00AD25E1">
      <w:pPr>
        <w:rPr>
          <w:b/>
          <w:bCs/>
        </w:rPr>
      </w:pPr>
      <w:r w:rsidRPr="00156903">
        <w:rPr>
          <w:b/>
          <w:bCs/>
        </w:rPr>
        <w:t>Scope and Objective of the Course:</w:t>
      </w:r>
    </w:p>
    <w:p w:rsidR="00830D6B" w:rsidRPr="00830D6B" w:rsidRDefault="00830D6B" w:rsidP="00830D6B">
      <w:pPr>
        <w:rPr>
          <w:bCs/>
        </w:rPr>
      </w:pPr>
      <w:r w:rsidRPr="00830D6B">
        <w:rPr>
          <w:bCs/>
        </w:rPr>
        <w:t>Scope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provide a good fundamental concepts in manufacturing / operations management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promote the importance of decision making in manufacturing / operations management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study the decision making in design, planning and control of conversion process / manufacturing systems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develop decision making skills in conversion process / manufacturing systems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make proficient in manufacturing / operations management</w:t>
      </w:r>
    </w:p>
    <w:p w:rsidR="00830D6B" w:rsidRPr="00830D6B" w:rsidRDefault="00830D6B" w:rsidP="00830D6B">
      <w:pPr>
        <w:rPr>
          <w:bCs/>
        </w:rPr>
      </w:pPr>
      <w:r w:rsidRPr="00830D6B">
        <w:rPr>
          <w:bCs/>
        </w:rPr>
        <w:t>Objectives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understand the role of operations management in the overall business strategy of the firm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understand the interdependence of the operating system with other key functional areas of the firm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identify and evaluate the key factors and the interdependence of these factors in the design of effective operating systems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identify and evaluate a range of tools appropriate for analysis of operating systems of the firm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identify and evaluate comparative approaches to operations management in a global context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understand the application of operations management policies and techniques to the service sector as well as manufacturing firms.</w:t>
      </w:r>
    </w:p>
    <w:p w:rsidR="00830D6B" w:rsidRDefault="00830D6B">
      <w:pPr>
        <w:rPr>
          <w:b/>
          <w:bCs/>
        </w:rPr>
      </w:pPr>
    </w:p>
    <w:p w:rsidR="00AD25E1" w:rsidRDefault="00AD25E1">
      <w:pPr>
        <w:pStyle w:val="BodyText"/>
      </w:pPr>
    </w:p>
    <w:p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830D6B" w:rsidRPr="005F5788" w:rsidRDefault="00830D6B" w:rsidP="00830D6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5F5788">
        <w:rPr>
          <w:rFonts w:ascii="Times New Roman" w:hAnsi="Times New Roman"/>
        </w:rPr>
        <w:t>Heizer</w:t>
      </w:r>
      <w:proofErr w:type="spellEnd"/>
      <w:r w:rsidRPr="005F5788">
        <w:rPr>
          <w:rFonts w:ascii="Times New Roman" w:hAnsi="Times New Roman"/>
        </w:rPr>
        <w:t xml:space="preserve"> Jay, Render Barry and </w:t>
      </w:r>
      <w:proofErr w:type="spellStart"/>
      <w:r w:rsidRPr="005F5788">
        <w:rPr>
          <w:rFonts w:ascii="Times New Roman" w:hAnsi="Times New Roman"/>
        </w:rPr>
        <w:t>Rajash</w:t>
      </w:r>
      <w:r w:rsidR="00BA7292">
        <w:rPr>
          <w:rFonts w:ascii="Times New Roman" w:hAnsi="Times New Roman"/>
        </w:rPr>
        <w:t>ekhar</w:t>
      </w:r>
      <w:proofErr w:type="spellEnd"/>
      <w:r w:rsidR="00BA7292">
        <w:rPr>
          <w:rFonts w:ascii="Times New Roman" w:hAnsi="Times New Roman"/>
        </w:rPr>
        <w:t>, “Operations Management”</w:t>
      </w:r>
      <w:r w:rsidRPr="005F5788">
        <w:rPr>
          <w:rFonts w:ascii="Times New Roman" w:hAnsi="Times New Roman"/>
        </w:rPr>
        <w:t>, Pearson, New Delhi</w:t>
      </w:r>
    </w:p>
    <w:p w:rsidR="00DA1841" w:rsidRPr="00A44798" w:rsidRDefault="00DA1841" w:rsidP="00830D6B">
      <w:pPr>
        <w:ind w:left="720"/>
        <w:jc w:val="both"/>
        <w:rPr>
          <w:bCs/>
        </w:rPr>
      </w:pPr>
    </w:p>
    <w:p w:rsidR="00A44798" w:rsidRDefault="00A44798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830D6B" w:rsidRPr="005F5788" w:rsidRDefault="00830D6B" w:rsidP="00830D6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5F5788">
        <w:rPr>
          <w:rFonts w:ascii="Times New Roman" w:hAnsi="Times New Roman"/>
        </w:rPr>
        <w:t>Russell R.S. &amp; Taylor, B.W., “Operations Management: Quality and Competitiveness in a Global Environment”, 5th Edition, John Wiley and Sons (Asia) Pte. Ltd., 2006</w:t>
      </w:r>
    </w:p>
    <w:p w:rsidR="00830D6B" w:rsidRPr="005F5788" w:rsidRDefault="00830D6B" w:rsidP="00830D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5F5788">
        <w:rPr>
          <w:rFonts w:ascii="Times New Roman" w:hAnsi="Times New Roman"/>
        </w:rPr>
        <w:lastRenderedPageBreak/>
        <w:t>Mahadevan</w:t>
      </w:r>
      <w:proofErr w:type="spellEnd"/>
      <w:r w:rsidRPr="005F5788">
        <w:rPr>
          <w:rFonts w:ascii="Times New Roman" w:hAnsi="Times New Roman"/>
        </w:rPr>
        <w:t xml:space="preserve"> B., “Operations Management : Theory and Practice”, 2</w:t>
      </w:r>
      <w:r w:rsidRPr="005F5788">
        <w:rPr>
          <w:rFonts w:ascii="Times New Roman" w:hAnsi="Times New Roman"/>
          <w:sz w:val="14"/>
          <w:szCs w:val="14"/>
        </w:rPr>
        <w:t xml:space="preserve">nd </w:t>
      </w:r>
      <w:r w:rsidRPr="005F5788">
        <w:rPr>
          <w:rFonts w:ascii="Times New Roman" w:hAnsi="Times New Roman"/>
        </w:rPr>
        <w:t xml:space="preserve">Edition, </w:t>
      </w:r>
      <w:proofErr w:type="spellStart"/>
      <w:r w:rsidRPr="005F5788">
        <w:rPr>
          <w:rFonts w:ascii="Times New Roman" w:hAnsi="Times New Roman"/>
        </w:rPr>
        <w:t>Paerson</w:t>
      </w:r>
      <w:proofErr w:type="spellEnd"/>
      <w:r w:rsidRPr="005F5788">
        <w:rPr>
          <w:rFonts w:ascii="Times New Roman" w:hAnsi="Times New Roman"/>
        </w:rPr>
        <w:t>, 2010</w:t>
      </w:r>
    </w:p>
    <w:p w:rsidR="00AD25E1" w:rsidRDefault="00830D6B" w:rsidP="00830D6B">
      <w:pPr>
        <w:numPr>
          <w:ilvl w:val="0"/>
          <w:numId w:val="3"/>
        </w:numPr>
        <w:jc w:val="both"/>
      </w:pPr>
      <w:r w:rsidRPr="005F5788">
        <w:t xml:space="preserve">Chase, R.B., </w:t>
      </w:r>
      <w:proofErr w:type="spellStart"/>
      <w:r w:rsidRPr="005F5788">
        <w:t>Aquilano</w:t>
      </w:r>
      <w:proofErr w:type="spellEnd"/>
      <w:r w:rsidRPr="005F5788">
        <w:t>, N.J., and Jacobs, F.R., “Operation Management for Competitive Advantage”, 11th Edition, McGraw-Hill,</w:t>
      </w:r>
    </w:p>
    <w:p w:rsidR="00A44798" w:rsidRDefault="00A44798">
      <w:pPr>
        <w:jc w:val="both"/>
        <w:rPr>
          <w:b/>
          <w:bCs/>
        </w:rPr>
      </w:pPr>
    </w:p>
    <w:p w:rsidR="007C62F5" w:rsidRDefault="007C62F5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</w:tblGrid>
      <w:tr w:rsidR="0097488C" w:rsidRPr="00BA568D" w:rsidTr="00507A4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DF0DC4">
            <w:pPr>
              <w:jc w:val="center"/>
            </w:pPr>
            <w:r>
              <w:t>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85E0E" w:rsidRDefault="00123E06" w:rsidP="000C464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To gain an understanding of the Production and Operations function for manufacturing and service organizations</w:t>
            </w:r>
          </w:p>
          <w:p w:rsidR="00123E06" w:rsidRPr="00101F12" w:rsidRDefault="00123E06" w:rsidP="00953663"/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885E0E">
              <w:rPr>
                <w:b/>
                <w:i/>
              </w:rPr>
              <w:t>Introduction</w:t>
            </w:r>
            <w:r>
              <w:t>: Operations / manufacturing, decision making in an organization / conversion process</w:t>
            </w:r>
          </w:p>
          <w:p w:rsidR="00123E06" w:rsidRDefault="00123E06" w:rsidP="00953663">
            <w:pPr>
              <w:autoSpaceDE w:val="0"/>
              <w:autoSpaceDN w:val="0"/>
              <w:adjustRightInd w:val="0"/>
              <w:jc w:val="both"/>
            </w:pPr>
          </w:p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 w:rsidRPr="00101F12">
              <w:t>1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85E0E" w:rsidRDefault="00123E06" w:rsidP="000C464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42" w:hanging="270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Understand sources of demand variability</w:t>
            </w:r>
          </w:p>
          <w:p w:rsidR="00123E06" w:rsidRPr="00C95AB4" w:rsidRDefault="00123E06" w:rsidP="000C464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42" w:hanging="270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Able to pick the appropriate forecasting model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Forecasting</w:t>
            </w:r>
            <w:r>
              <w:t>: Types, importance, steps, approaches, method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3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85E0E" w:rsidRDefault="00123E06" w:rsidP="000C464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Understand the concept of product life cycle</w:t>
            </w:r>
          </w:p>
          <w:p w:rsidR="00123E06" w:rsidRPr="00885E0E" w:rsidRDefault="00123E06" w:rsidP="000C464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Understand the application of the steps in product design</w:t>
            </w:r>
          </w:p>
          <w:p w:rsidR="00123E06" w:rsidRPr="00885E0E" w:rsidRDefault="00123E06" w:rsidP="000C464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Apply the concept for generation of new idea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Product planning</w:t>
            </w:r>
            <w:r>
              <w:t>: Product strategy options, product life cycle, product development, Quality function deployment, application of decision trees to product desig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4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A23BBC">
            <w:pPr>
              <w:jc w:val="center"/>
            </w:pPr>
            <w:r>
              <w:t>9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7A440E" w:rsidRDefault="00123E06" w:rsidP="000C464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7A440E">
              <w:rPr>
                <w:rFonts w:ascii="Times New Roman" w:hAnsi="Times New Roman"/>
              </w:rPr>
              <w:t>Understand the strategic importance of process selection</w:t>
            </w:r>
          </w:p>
          <w:p w:rsidR="00123E06" w:rsidRPr="007A440E" w:rsidRDefault="00123E06" w:rsidP="000C464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7A440E">
              <w:rPr>
                <w:rFonts w:ascii="Times New Roman" w:hAnsi="Times New Roman"/>
              </w:rPr>
              <w:t>Can explain the influence that  process selection will have on organization’s performance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Process planning</w:t>
            </w:r>
            <w:r>
              <w:t>: Process design, process technologies, process analysis and design, selection of equipment and technolog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6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A23BBC">
            <w:pPr>
              <w:jc w:val="center"/>
            </w:pPr>
            <w:r>
              <w:t>1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7A440E" w:rsidRDefault="00123E06" w:rsidP="000C464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</w:rPr>
            </w:pPr>
            <w:r w:rsidRPr="007A440E">
              <w:rPr>
                <w:rFonts w:ascii="Times New Roman" w:hAnsi="Times New Roman"/>
              </w:rPr>
              <w:t>Identify and explain major factors that affect locations decisions</w:t>
            </w:r>
          </w:p>
          <w:p w:rsidR="00123E06" w:rsidRPr="007A440E" w:rsidRDefault="00123E06" w:rsidP="000C464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</w:rPr>
            </w:pPr>
            <w:r w:rsidRPr="007A440E">
              <w:rPr>
                <w:rFonts w:ascii="Times New Roman" w:hAnsi="Times New Roman"/>
              </w:rPr>
              <w:t xml:space="preserve">Able to select appropriate methods of </w:t>
            </w:r>
            <w:r w:rsidRPr="007A440E">
              <w:rPr>
                <w:rFonts w:ascii="Times New Roman" w:hAnsi="Times New Roman"/>
              </w:rPr>
              <w:lastRenderedPageBreak/>
              <w:t>evaluating location alterna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lastRenderedPageBreak/>
              <w:t>Facilities location</w:t>
            </w:r>
            <w:r>
              <w:t>: Selecting the geographic region, costing alternative locations, scoring models, geometric models, Locating multiple facilities, Location of facilities on network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 xml:space="preserve"> </w:t>
            </w:r>
            <w:r w:rsidRPr="00101F12">
              <w:t>7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lastRenderedPageBreak/>
              <w:t>1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9145C1" w:rsidRDefault="00123E06" w:rsidP="000C464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Understand the strategic importance of layout decisions</w:t>
            </w:r>
          </w:p>
          <w:p w:rsidR="00123E06" w:rsidRPr="009145C1" w:rsidRDefault="00123E06" w:rsidP="000C464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Able to discuss important issues related to various types of layout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Layout of Facilities</w:t>
            </w:r>
            <w:r>
              <w:t>: Types of layout, process, product, hybrid, fixed-position and specialized layou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8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15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9145C1" w:rsidRDefault="00123E06" w:rsidP="000C464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Describe methods of measuring capacity, planning capacity, and calculating capacity utilization.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Capacity planning</w:t>
            </w:r>
            <w:r>
              <w:t>: Design and effective capacity, capacity and strategy, managing demand, Break even analysis, applying decision trees to capacity planning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Supplement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1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9145C1" w:rsidRDefault="00123E06" w:rsidP="000C464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Explain what scheduling involves and the importance of good scheduling</w:t>
            </w:r>
          </w:p>
          <w:p w:rsidR="00123E06" w:rsidRPr="009145C1" w:rsidRDefault="00123E06" w:rsidP="000C464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Discuss scheduling needs in job shop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Scheduling</w:t>
            </w:r>
            <w:r>
              <w:t>: Hierarchy of planning decision, planning process, approaches for aggregate planning, master schedule, short-term schedules, control of schedul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 xml:space="preserve">12, 14 </w:t>
            </w:r>
            <w:r w:rsidRPr="00101F12">
              <w:t>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A23BBC" w:rsidP="00DF0DC4">
            <w:pPr>
              <w:jc w:val="center"/>
            </w:pPr>
            <w:r>
              <w:t>2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0C464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</w:rPr>
            </w:pPr>
            <w:r w:rsidRPr="00865E2B">
              <w:rPr>
                <w:rFonts w:ascii="Times New Roman" w:hAnsi="Times New Roman"/>
              </w:rPr>
              <w:t xml:space="preserve">Discuss the main </w:t>
            </w:r>
            <w:proofErr w:type="gramStart"/>
            <w:r w:rsidRPr="00865E2B">
              <w:rPr>
                <w:rFonts w:ascii="Times New Roman" w:hAnsi="Times New Roman"/>
              </w:rPr>
              <w:t>requirements  for</w:t>
            </w:r>
            <w:proofErr w:type="gramEnd"/>
            <w:r w:rsidRPr="00865E2B">
              <w:rPr>
                <w:rFonts w:ascii="Times New Roman" w:hAnsi="Times New Roman"/>
              </w:rPr>
              <w:t xml:space="preserve"> effective inventory management</w:t>
            </w:r>
          </w:p>
          <w:p w:rsidR="00123E06" w:rsidRPr="00865E2B" w:rsidRDefault="00123E06" w:rsidP="000C464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scribe the role of basic models in controlling production capacity</w:t>
            </w:r>
          </w:p>
          <w:p w:rsidR="00123E06" w:rsidRPr="00101F12" w:rsidRDefault="00123E06" w:rsidP="00953663">
            <w:pPr>
              <w:jc w:val="both"/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9D50E7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Inventory control</w:t>
            </w:r>
            <w:r>
              <w:rPr>
                <w:b/>
                <w:i/>
              </w:rPr>
              <w:t xml:space="preserve">: </w:t>
            </w:r>
            <w:r>
              <w:t>Functions of inventory, type of inventory, inventory management, inventory model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jc w:val="both"/>
            </w:pPr>
            <w:r>
              <w:t>11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2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65E2B" w:rsidRDefault="00123E06" w:rsidP="000C464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scuss various strategies involved in aggregate plann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C00C63" w:rsidRDefault="00123E06" w:rsidP="00953663">
            <w:pPr>
              <w:autoSpaceDE w:val="0"/>
              <w:autoSpaceDN w:val="0"/>
              <w:adjustRightInd w:val="0"/>
              <w:jc w:val="both"/>
              <w:rPr>
                <w:b/>
                <w:i/>
              </w:rPr>
            </w:pPr>
            <w:r>
              <w:rPr>
                <w:b/>
                <w:i/>
              </w:rPr>
              <w:t xml:space="preserve">Aggregate Planning: </w:t>
            </w:r>
            <w:r>
              <w:t>C</w:t>
            </w:r>
            <w:r w:rsidRPr="00E70D36">
              <w:t>oncepts, types of strategi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jc w:val="both"/>
            </w:pP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25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65E2B" w:rsidRDefault="00123E06" w:rsidP="000C46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</w:rPr>
            </w:pPr>
            <w:r w:rsidRPr="00865E2B">
              <w:rPr>
                <w:rFonts w:ascii="Times New Roman" w:hAnsi="Times New Roman"/>
              </w:rPr>
              <w:t>Develop product structure</w:t>
            </w:r>
          </w:p>
          <w:p w:rsidR="00123E06" w:rsidRPr="00865E2B" w:rsidRDefault="00123E06" w:rsidP="000C46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</w:rPr>
            </w:pPr>
            <w:r w:rsidRPr="00865E2B">
              <w:rPr>
                <w:rFonts w:ascii="Times New Roman" w:hAnsi="Times New Roman"/>
              </w:rPr>
              <w:t>Build a gross requirements plan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autoSpaceDE w:val="0"/>
              <w:autoSpaceDN w:val="0"/>
              <w:adjustRightInd w:val="0"/>
              <w:jc w:val="both"/>
            </w:pPr>
            <w:r>
              <w:rPr>
                <w:b/>
                <w:i/>
              </w:rPr>
              <w:t xml:space="preserve">Material Requirements Planning: </w:t>
            </w:r>
            <w:r w:rsidRPr="009D50E7">
              <w:t>MRP structure, MRP management, lot sizing techniqu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 xml:space="preserve">13 </w:t>
            </w:r>
            <w:r w:rsidRPr="00101F12">
              <w:t>(T1)</w:t>
            </w:r>
          </w:p>
        </w:tc>
      </w:tr>
      <w:tr w:rsidR="006B18EF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18EF" w:rsidRDefault="00A23BBC" w:rsidP="00A23BBC">
            <w:pPr>
              <w:jc w:val="center"/>
            </w:pPr>
            <w:r>
              <w:t>2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18EF" w:rsidRDefault="006B18EF" w:rsidP="000C46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derstand the basic role of SCM and lean concepts in OM</w:t>
            </w:r>
          </w:p>
          <w:p w:rsidR="006B18EF" w:rsidRPr="00865E2B" w:rsidRDefault="006B18EF" w:rsidP="000C46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nderstand the role of Industry 4.0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18EF" w:rsidRDefault="006B18EF" w:rsidP="006B18EF">
            <w:pPr>
              <w:autoSpaceDE w:val="0"/>
              <w:autoSpaceDN w:val="0"/>
              <w:adjustRightInd w:val="0"/>
              <w:jc w:val="both"/>
              <w:rPr>
                <w:b/>
                <w:i/>
              </w:rPr>
            </w:pPr>
            <w:r>
              <w:rPr>
                <w:b/>
                <w:i/>
              </w:rPr>
              <w:t xml:space="preserve">Introductory concepts: </w:t>
            </w:r>
            <w:r w:rsidRPr="006B18EF">
              <w:t>SCM, Lean concepts and Industry 4.0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18EF" w:rsidRDefault="006B18EF" w:rsidP="00953663">
            <w:pPr>
              <w:jc w:val="both"/>
            </w:pP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123E06">
            <w:pPr>
              <w:jc w:val="center"/>
            </w:pPr>
            <w:r>
              <w:t>3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30D6B" w:rsidRDefault="00123E06" w:rsidP="000250DF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Fonts w:ascii="Times New Roman" w:hAnsi="Times New Roman"/>
                <w:bCs/>
              </w:rPr>
            </w:pPr>
            <w:r w:rsidRPr="00830D6B">
              <w:rPr>
                <w:rFonts w:ascii="Times New Roman" w:hAnsi="Times New Roman"/>
                <w:bCs/>
              </w:rPr>
              <w:t xml:space="preserve">Analyze and experiment with the processes in a virtual setting, </w:t>
            </w:r>
            <w:r w:rsidRPr="00830D6B">
              <w:rPr>
                <w:rFonts w:ascii="Times New Roman" w:hAnsi="Times New Roman"/>
                <w:bCs/>
              </w:rPr>
              <w:lastRenderedPageBreak/>
              <w:t>reducing the time and cost requirements associated with physical test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A042CE" w:rsidRDefault="00123E06" w:rsidP="000250DF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lastRenderedPageBreak/>
              <w:t xml:space="preserve">Application of </w:t>
            </w:r>
            <w:proofErr w:type="spellStart"/>
            <w:r>
              <w:rPr>
                <w:bCs/>
              </w:rPr>
              <w:t>Flexsim</w:t>
            </w:r>
            <w:proofErr w:type="spellEnd"/>
            <w:r>
              <w:rPr>
                <w:bCs/>
              </w:rPr>
              <w:t xml:space="preserve">: Overview of </w:t>
            </w:r>
            <w:proofErr w:type="spellStart"/>
            <w:r>
              <w:rPr>
                <w:bCs/>
              </w:rPr>
              <w:t>Flexsim</w:t>
            </w:r>
            <w:proofErr w:type="spellEnd"/>
            <w:r>
              <w:rPr>
                <w:bCs/>
              </w:rPr>
              <w:t>, importance/need, features, application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jc w:val="both"/>
            </w:pPr>
          </w:p>
        </w:tc>
      </w:tr>
      <w:tr w:rsidR="008D3644" w:rsidRPr="00BA568D" w:rsidTr="00F86585">
        <w:trPr>
          <w:trHeight w:val="576"/>
          <w:jc w:val="center"/>
        </w:trPr>
        <w:tc>
          <w:tcPr>
            <w:tcW w:w="92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D3644" w:rsidRDefault="008D3644" w:rsidP="006B7A85">
            <w:pPr>
              <w:jc w:val="both"/>
            </w:pPr>
            <w:r w:rsidRPr="00253B22">
              <w:lastRenderedPageBreak/>
              <w:t xml:space="preserve">Total number of lectures = </w:t>
            </w:r>
            <w:r w:rsidR="006B7A85">
              <w:t>40</w:t>
            </w:r>
          </w:p>
        </w:tc>
      </w:tr>
    </w:tbl>
    <w:p w:rsidR="00EB7E1B" w:rsidRDefault="00EB7E1B">
      <w:pPr>
        <w:jc w:val="both"/>
      </w:pPr>
    </w:p>
    <w:p w:rsidR="00116C4C" w:rsidRDefault="00116C4C" w:rsidP="00116C4C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9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74"/>
        <w:gridCol w:w="1357"/>
        <w:gridCol w:w="1701"/>
        <w:gridCol w:w="1951"/>
        <w:gridCol w:w="1764"/>
      </w:tblGrid>
      <w:tr w:rsidR="00116C4C" w:rsidTr="00756ABD">
        <w:trPr>
          <w:trHeight w:val="422"/>
          <w:jc w:val="center"/>
        </w:trPr>
        <w:tc>
          <w:tcPr>
            <w:tcW w:w="3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 (%)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116C4C" w:rsidTr="00756ABD">
        <w:trPr>
          <w:trHeight w:val="530"/>
          <w:jc w:val="center"/>
        </w:trPr>
        <w:tc>
          <w:tcPr>
            <w:tcW w:w="3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116C4C" w:rsidP="007B110B">
            <w:pPr>
              <w:ind w:right="-144"/>
            </w:pPr>
            <w:bookmarkStart w:id="0" w:name="_GoBack" w:colFirst="3" w:colLast="3"/>
            <w:r>
              <w:t>Mid Semester Examination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A23BBC" w:rsidP="00A23BBC">
            <w:pPr>
              <w:ind w:left="-171" w:right="-144"/>
              <w:jc w:val="center"/>
            </w:pPr>
            <w:r>
              <w:t>90 minut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756ABD" w:rsidP="007B110B">
            <w:pPr>
              <w:ind w:right="-144"/>
              <w:jc w:val="center"/>
            </w:pPr>
            <w:r>
              <w:t>30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1A5F1B" w:rsidRDefault="001A5F1B" w:rsidP="004E4291">
            <w:pPr>
              <w:ind w:right="-144"/>
              <w:jc w:val="center"/>
              <w:rPr>
                <w:sz w:val="22"/>
                <w:szCs w:val="18"/>
              </w:rPr>
            </w:pPr>
            <w:r w:rsidRPr="001A5F1B">
              <w:rPr>
                <w:sz w:val="22"/>
                <w:szCs w:val="20"/>
                <w:lang w:val="en-IN"/>
              </w:rPr>
              <w:t>18/10/2021 3.30 - 5.00P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756ABD" w:rsidP="007B110B">
            <w:pPr>
              <w:ind w:right="-144"/>
            </w:pPr>
            <w:r>
              <w:t>Open</w:t>
            </w:r>
            <w:r w:rsidR="00116C4C" w:rsidRPr="00A436C1">
              <w:t xml:space="preserve">  Book</w:t>
            </w:r>
          </w:p>
        </w:tc>
      </w:tr>
      <w:tr w:rsidR="00116C4C" w:rsidTr="00756ABD">
        <w:trPr>
          <w:trHeight w:val="530"/>
          <w:jc w:val="center"/>
        </w:trPr>
        <w:tc>
          <w:tcPr>
            <w:tcW w:w="3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2751D7" w:rsidP="00756ABD">
            <w:pPr>
              <w:ind w:right="-144"/>
            </w:pPr>
            <w:r>
              <w:t xml:space="preserve">Tutorial/ Case </w:t>
            </w:r>
            <w:r w:rsidR="00756ABD">
              <w:t>Studies/Surprise Quizzes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116C4C" w:rsidP="00A23BBC">
            <w:pPr>
              <w:ind w:left="-171" w:right="-144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756ABD" w:rsidP="007B110B">
            <w:pPr>
              <w:ind w:right="-144"/>
              <w:jc w:val="center"/>
            </w:pPr>
            <w:r>
              <w:t>30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1A5F1B" w:rsidRDefault="00116C4C" w:rsidP="004E4291">
            <w:pPr>
              <w:ind w:right="-144"/>
              <w:jc w:val="center"/>
              <w:rPr>
                <w:sz w:val="22"/>
                <w:szCs w:val="18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116C4C" w:rsidP="007B110B">
            <w:pPr>
              <w:ind w:right="-144"/>
            </w:pPr>
            <w:r>
              <w:t>Open Book</w:t>
            </w:r>
          </w:p>
        </w:tc>
      </w:tr>
      <w:tr w:rsidR="007634BF" w:rsidTr="00756ABD">
        <w:trPr>
          <w:trHeight w:val="530"/>
          <w:jc w:val="center"/>
        </w:trPr>
        <w:tc>
          <w:tcPr>
            <w:tcW w:w="317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B18EF" w:rsidRPr="00A436C1" w:rsidRDefault="007634BF" w:rsidP="006B18EF">
            <w:pPr>
              <w:ind w:right="-144"/>
            </w:pPr>
            <w:r w:rsidRPr="00A436C1">
              <w:t>Comprehensive</w:t>
            </w:r>
            <w:r>
              <w:t xml:space="preserve"> </w:t>
            </w:r>
            <w:r w:rsidRPr="00A436C1">
              <w:t>Examination</w:t>
            </w:r>
            <w:r>
              <w:t>:</w:t>
            </w:r>
          </w:p>
          <w:p w:rsidR="007634BF" w:rsidRPr="00A436C1" w:rsidRDefault="007634BF" w:rsidP="007634BF">
            <w:pPr>
              <w:ind w:right="-144"/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4BF" w:rsidRPr="00A436C1" w:rsidRDefault="00A23BBC" w:rsidP="00A23BBC">
            <w:pPr>
              <w:ind w:left="-171" w:right="-144"/>
              <w:jc w:val="center"/>
            </w:pPr>
            <w:r>
              <w:t>120 minut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4BF" w:rsidRPr="00756ABD" w:rsidRDefault="00756ABD" w:rsidP="00756ABD">
            <w:pPr>
              <w:ind w:right="-144"/>
              <w:jc w:val="center"/>
            </w:pPr>
            <w:r w:rsidRPr="00756ABD">
              <w:t>40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4BF" w:rsidRPr="001A5F1B" w:rsidRDefault="001A5F1B" w:rsidP="004E4291">
            <w:pPr>
              <w:ind w:right="-144"/>
              <w:jc w:val="center"/>
              <w:rPr>
                <w:sz w:val="22"/>
                <w:szCs w:val="18"/>
              </w:rPr>
            </w:pPr>
            <w:r w:rsidRPr="001A5F1B">
              <w:rPr>
                <w:sz w:val="22"/>
                <w:szCs w:val="17"/>
                <w:lang w:val="en-IN"/>
              </w:rPr>
              <w:t>13/12 F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4BF" w:rsidRPr="00A436C1" w:rsidRDefault="00756ABD" w:rsidP="007B110B">
            <w:pPr>
              <w:ind w:right="-144"/>
            </w:pPr>
            <w:r>
              <w:t>Open</w:t>
            </w:r>
            <w:r w:rsidR="007634BF" w:rsidRPr="00A436C1">
              <w:t xml:space="preserve"> Book  </w:t>
            </w:r>
          </w:p>
        </w:tc>
      </w:tr>
    </w:tbl>
    <w:bookmarkEnd w:id="0"/>
    <w:p w:rsidR="00116C4C" w:rsidRDefault="006B7A85" w:rsidP="00116C4C">
      <w:pPr>
        <w:jc w:val="both"/>
      </w:pPr>
      <w:r>
        <w:t>*The structure of this course is synchronized with the course Manufacturing Management (MF F242).</w:t>
      </w:r>
    </w:p>
    <w:p w:rsidR="00116C4C" w:rsidRDefault="00116C4C" w:rsidP="00116C4C">
      <w:pPr>
        <w:jc w:val="both"/>
        <w:rPr>
          <w:b/>
          <w:bCs/>
        </w:rPr>
      </w:pPr>
    </w:p>
    <w:p w:rsidR="00756ABD" w:rsidRDefault="00116C4C" w:rsidP="00116C4C">
      <w:pPr>
        <w:jc w:val="both"/>
      </w:pPr>
      <w:r>
        <w:rPr>
          <w:b/>
          <w:bCs/>
        </w:rPr>
        <w:t>Chamber Consultation Hour:</w:t>
      </w:r>
      <w:r>
        <w:t xml:space="preserve"> Will be announced in the class </w:t>
      </w:r>
    </w:p>
    <w:p w:rsidR="00116C4C" w:rsidRDefault="00116C4C" w:rsidP="00116C4C">
      <w:pPr>
        <w:jc w:val="both"/>
      </w:pPr>
      <w:r>
        <w:rPr>
          <w:b/>
          <w:bCs/>
        </w:rPr>
        <w:t>Notices:</w:t>
      </w:r>
      <w:r w:rsidR="00756ABD">
        <w:t xml:space="preserve"> Will be displayed on CMS/ Google Classroom </w:t>
      </w:r>
      <w:r>
        <w:t>only</w:t>
      </w:r>
    </w:p>
    <w:p w:rsidR="00116C4C" w:rsidRDefault="00116C4C" w:rsidP="00116C4C">
      <w:pPr>
        <w:jc w:val="both"/>
      </w:pPr>
    </w:p>
    <w:p w:rsidR="00116C4C" w:rsidRPr="00BE0720" w:rsidRDefault="00116C4C" w:rsidP="00116C4C">
      <w:pPr>
        <w:tabs>
          <w:tab w:val="left" w:pos="360"/>
        </w:tabs>
        <w:jc w:val="both"/>
        <w:rPr>
          <w:color w:val="000000"/>
          <w:sz w:val="20"/>
          <w:szCs w:val="20"/>
        </w:rPr>
      </w:pPr>
      <w:r w:rsidRPr="00A44798">
        <w:rPr>
          <w:b/>
        </w:rPr>
        <w:t>Make-up Policy:</w:t>
      </w:r>
      <w:r w:rsidRPr="007C62F5">
        <w:t xml:space="preserve"> </w:t>
      </w:r>
      <w:r w:rsidRPr="00BE0720">
        <w:rPr>
          <w:color w:val="000000"/>
          <w:sz w:val="20"/>
          <w:szCs w:val="20"/>
        </w:rPr>
        <w:t xml:space="preserve">Make-up will be granted </w:t>
      </w:r>
      <w:r w:rsidRPr="00BE0720">
        <w:rPr>
          <w:b/>
          <w:color w:val="000000"/>
          <w:sz w:val="20"/>
          <w:szCs w:val="20"/>
          <w:u w:val="single"/>
        </w:rPr>
        <w:t>ONLY</w:t>
      </w:r>
      <w:r w:rsidRPr="00BE0720">
        <w:rPr>
          <w:color w:val="000000"/>
          <w:sz w:val="20"/>
          <w:szCs w:val="20"/>
        </w:rPr>
        <w:t xml:space="preserve"> in genuine cases with </w:t>
      </w:r>
      <w:r w:rsidRPr="00BE0720">
        <w:rPr>
          <w:b/>
          <w:i/>
          <w:color w:val="000000"/>
          <w:sz w:val="20"/>
          <w:szCs w:val="20"/>
        </w:rPr>
        <w:t>prior permission</w:t>
      </w:r>
      <w:r w:rsidRPr="00BE0720">
        <w:rPr>
          <w:color w:val="000000"/>
          <w:sz w:val="20"/>
          <w:szCs w:val="20"/>
        </w:rPr>
        <w:t>. The request application for make-up test must be reached to the Instructor-in-charge before commencement of the scheduled test (</w:t>
      </w:r>
      <w:r w:rsidRPr="00BE0720">
        <w:rPr>
          <w:color w:val="000000"/>
          <w:sz w:val="20"/>
          <w:szCs w:val="20"/>
          <w:u w:val="single"/>
        </w:rPr>
        <w:t>documentary proof is essential</w:t>
      </w:r>
      <w:r w:rsidRPr="00BE0720">
        <w:rPr>
          <w:color w:val="000000"/>
          <w:sz w:val="20"/>
          <w:szCs w:val="20"/>
        </w:rPr>
        <w:t xml:space="preserve">). </w:t>
      </w:r>
    </w:p>
    <w:p w:rsidR="00116C4C" w:rsidRDefault="00116C4C" w:rsidP="007C62F5">
      <w:pPr>
        <w:ind w:left="-144" w:right="-144"/>
        <w:jc w:val="both"/>
        <w:rPr>
          <w:i/>
          <w:spacing w:val="-3"/>
        </w:rPr>
      </w:pPr>
    </w:p>
    <w:p w:rsidR="007C62F5" w:rsidRPr="007C62F5" w:rsidRDefault="007C62F5" w:rsidP="007C62F5">
      <w:pPr>
        <w:ind w:left="-144" w:right="-144"/>
        <w:jc w:val="both"/>
        <w:rPr>
          <w:i/>
        </w:rPr>
      </w:pPr>
      <w:r w:rsidRPr="007C62F5">
        <w:rPr>
          <w:i/>
          <w:spacing w:val="-3"/>
        </w:rPr>
        <w:t>NOTE: The border cases in final grading will be decided based on mainly class room attendance and attentiveness in the classroom.</w:t>
      </w:r>
    </w:p>
    <w:p w:rsidR="007C62F5" w:rsidRPr="00A44798" w:rsidRDefault="007C62F5">
      <w:pPr>
        <w:jc w:val="both"/>
        <w:rPr>
          <w:b/>
        </w:rPr>
      </w:pPr>
    </w:p>
    <w:p w:rsidR="00AD25E1" w:rsidRDefault="00AD25E1" w:rsidP="00B8763C"/>
    <w:p w:rsidR="00B8763C" w:rsidRPr="00F31B7E" w:rsidRDefault="00B8763C" w:rsidP="00B8763C">
      <w:pPr>
        <w:autoSpaceDE w:val="0"/>
        <w:autoSpaceDN w:val="0"/>
        <w:adjustRightInd w:val="0"/>
        <w:spacing w:before="180" w:after="60"/>
      </w:pPr>
      <w:r w:rsidRPr="00F31B7E">
        <w:rPr>
          <w:b/>
          <w:bCs/>
          <w:color w:val="FF0000"/>
        </w:rPr>
        <w:t>Academic Honesty and Integrity Policy</w:t>
      </w:r>
      <w:r w:rsidRPr="00F31B7E">
        <w:rPr>
          <w:bCs/>
        </w:rPr>
        <w:t xml:space="preserve">: Academic honesty and integrity </w:t>
      </w:r>
      <w:r>
        <w:rPr>
          <w:bCs/>
        </w:rPr>
        <w:t xml:space="preserve">are to be maintained by all the </w:t>
      </w:r>
      <w:r w:rsidRPr="00F31B7E">
        <w:rPr>
          <w:bCs/>
        </w:rPr>
        <w:t>students throughout the semester and no type of academic dishonesty is acceptable.</w:t>
      </w:r>
    </w:p>
    <w:p w:rsidR="00AD25E1" w:rsidRDefault="00AD25E1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:rsidR="008005D9" w:rsidRDefault="008005D9" w:rsidP="00A44798">
      <w:pPr>
        <w:jc w:val="right"/>
        <w:rPr>
          <w:b/>
          <w:bCs/>
        </w:rPr>
      </w:pPr>
    </w:p>
    <w:p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:rsidR="007C62F5" w:rsidRDefault="00756ABD" w:rsidP="00A44798">
      <w:pPr>
        <w:jc w:val="right"/>
        <w:rPr>
          <w:b/>
          <w:bCs/>
        </w:rPr>
      </w:pPr>
      <w:r>
        <w:rPr>
          <w:b/>
          <w:bCs/>
        </w:rPr>
        <w:t>MF F316</w:t>
      </w:r>
    </w:p>
    <w:sectPr w:rsidR="007C62F5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306" w:rsidRDefault="00576306" w:rsidP="00EB2F06">
      <w:r>
        <w:separator/>
      </w:r>
    </w:p>
  </w:endnote>
  <w:endnote w:type="continuationSeparator" w:id="0">
    <w:p w:rsidR="00576306" w:rsidRDefault="00576306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005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0C4642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306" w:rsidRDefault="00576306" w:rsidP="00EB2F06">
      <w:r>
        <w:separator/>
      </w:r>
    </w:p>
  </w:footnote>
  <w:footnote w:type="continuationSeparator" w:id="0">
    <w:p w:rsidR="00576306" w:rsidRDefault="00576306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C52E6"/>
    <w:multiLevelType w:val="hybridMultilevel"/>
    <w:tmpl w:val="F75039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47850"/>
    <w:multiLevelType w:val="hybridMultilevel"/>
    <w:tmpl w:val="E3F822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A4B99"/>
    <w:multiLevelType w:val="hybridMultilevel"/>
    <w:tmpl w:val="D0B89F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F931C1"/>
    <w:multiLevelType w:val="hybridMultilevel"/>
    <w:tmpl w:val="FA703A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3A6AA8"/>
    <w:multiLevelType w:val="hybridMultilevel"/>
    <w:tmpl w:val="E0D03B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5E2921"/>
    <w:multiLevelType w:val="hybridMultilevel"/>
    <w:tmpl w:val="8B6E661A"/>
    <w:lvl w:ilvl="0" w:tplc="91500D82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402DCA"/>
    <w:multiLevelType w:val="hybridMultilevel"/>
    <w:tmpl w:val="BF106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AD6CC4"/>
    <w:multiLevelType w:val="hybridMultilevel"/>
    <w:tmpl w:val="E2C676B0"/>
    <w:lvl w:ilvl="0" w:tplc="210410C0">
      <w:start w:val="1"/>
      <w:numFmt w:val="decimal"/>
      <w:lvlText w:val="T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7D86293"/>
    <w:multiLevelType w:val="hybridMultilevel"/>
    <w:tmpl w:val="E4F4E1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314DC8"/>
    <w:multiLevelType w:val="hybridMultilevel"/>
    <w:tmpl w:val="4C944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81481C"/>
    <w:multiLevelType w:val="hybridMultilevel"/>
    <w:tmpl w:val="5D643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F16C79"/>
    <w:multiLevelType w:val="hybridMultilevel"/>
    <w:tmpl w:val="74009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F41179"/>
    <w:multiLevelType w:val="hybridMultilevel"/>
    <w:tmpl w:val="FE3610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013850"/>
    <w:multiLevelType w:val="hybridMultilevel"/>
    <w:tmpl w:val="4E603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D5B698E"/>
    <w:multiLevelType w:val="hybridMultilevel"/>
    <w:tmpl w:val="79B0B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ED2FD1"/>
    <w:multiLevelType w:val="hybridMultilevel"/>
    <w:tmpl w:val="6888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3"/>
  </w:num>
  <w:num w:numId="4">
    <w:abstractNumId w:val="4"/>
  </w:num>
  <w:num w:numId="5">
    <w:abstractNumId w:val="7"/>
  </w:num>
  <w:num w:numId="6">
    <w:abstractNumId w:val="5"/>
  </w:num>
  <w:num w:numId="7">
    <w:abstractNumId w:val="15"/>
  </w:num>
  <w:num w:numId="8">
    <w:abstractNumId w:val="16"/>
  </w:num>
  <w:num w:numId="9">
    <w:abstractNumId w:val="11"/>
  </w:num>
  <w:num w:numId="10">
    <w:abstractNumId w:val="12"/>
  </w:num>
  <w:num w:numId="11">
    <w:abstractNumId w:val="14"/>
  </w:num>
  <w:num w:numId="12">
    <w:abstractNumId w:val="17"/>
  </w:num>
  <w:num w:numId="13">
    <w:abstractNumId w:val="3"/>
  </w:num>
  <w:num w:numId="14">
    <w:abstractNumId w:val="2"/>
  </w:num>
  <w:num w:numId="15">
    <w:abstractNumId w:val="1"/>
  </w:num>
  <w:num w:numId="16">
    <w:abstractNumId w:val="9"/>
  </w:num>
  <w:num w:numId="17">
    <w:abstractNumId w:val="6"/>
  </w:num>
  <w:num w:numId="18">
    <w:abstractNumId w:val="1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DK3MLc0MDIxNjBU0lEKTi0uzszPAykwqQUAryuuBywAAAA="/>
  </w:docVars>
  <w:rsids>
    <w:rsidRoot w:val="00FB4DE4"/>
    <w:rsid w:val="000343A8"/>
    <w:rsid w:val="00055BC8"/>
    <w:rsid w:val="000A4CE9"/>
    <w:rsid w:val="000C3CCF"/>
    <w:rsid w:val="000C4642"/>
    <w:rsid w:val="000D0C39"/>
    <w:rsid w:val="000E48B7"/>
    <w:rsid w:val="00116C4C"/>
    <w:rsid w:val="00123E06"/>
    <w:rsid w:val="00156903"/>
    <w:rsid w:val="00167B88"/>
    <w:rsid w:val="001741CF"/>
    <w:rsid w:val="001A5F1B"/>
    <w:rsid w:val="001F04AB"/>
    <w:rsid w:val="00201B80"/>
    <w:rsid w:val="0021277E"/>
    <w:rsid w:val="00217EB9"/>
    <w:rsid w:val="00240A50"/>
    <w:rsid w:val="00251FD3"/>
    <w:rsid w:val="00256511"/>
    <w:rsid w:val="002751D7"/>
    <w:rsid w:val="00286BD6"/>
    <w:rsid w:val="0029648E"/>
    <w:rsid w:val="002D562A"/>
    <w:rsid w:val="002F1369"/>
    <w:rsid w:val="00325EF9"/>
    <w:rsid w:val="003558C3"/>
    <w:rsid w:val="003A75EF"/>
    <w:rsid w:val="003D6BA8"/>
    <w:rsid w:val="003F66A8"/>
    <w:rsid w:val="00412562"/>
    <w:rsid w:val="004451D9"/>
    <w:rsid w:val="004472DE"/>
    <w:rsid w:val="004571B3"/>
    <w:rsid w:val="004E4291"/>
    <w:rsid w:val="00507883"/>
    <w:rsid w:val="00507A43"/>
    <w:rsid w:val="0051535D"/>
    <w:rsid w:val="00562598"/>
    <w:rsid w:val="00562AB6"/>
    <w:rsid w:val="0056762C"/>
    <w:rsid w:val="00576306"/>
    <w:rsid w:val="00576A69"/>
    <w:rsid w:val="005C5B22"/>
    <w:rsid w:val="005C6693"/>
    <w:rsid w:val="005E0419"/>
    <w:rsid w:val="005F4147"/>
    <w:rsid w:val="00663C26"/>
    <w:rsid w:val="00670BDE"/>
    <w:rsid w:val="006A65B2"/>
    <w:rsid w:val="006B18EF"/>
    <w:rsid w:val="006B7A85"/>
    <w:rsid w:val="007543E4"/>
    <w:rsid w:val="00756ABD"/>
    <w:rsid w:val="007634BF"/>
    <w:rsid w:val="007C4A08"/>
    <w:rsid w:val="007C62F5"/>
    <w:rsid w:val="007D58BE"/>
    <w:rsid w:val="007E402E"/>
    <w:rsid w:val="008005D9"/>
    <w:rsid w:val="00801369"/>
    <w:rsid w:val="00827A91"/>
    <w:rsid w:val="00830D6B"/>
    <w:rsid w:val="00831DD5"/>
    <w:rsid w:val="008366F3"/>
    <w:rsid w:val="008A2200"/>
    <w:rsid w:val="008B4016"/>
    <w:rsid w:val="008D3644"/>
    <w:rsid w:val="009235E1"/>
    <w:rsid w:val="0097488C"/>
    <w:rsid w:val="00983916"/>
    <w:rsid w:val="009B48FD"/>
    <w:rsid w:val="009D17AE"/>
    <w:rsid w:val="00A23BBC"/>
    <w:rsid w:val="00A44798"/>
    <w:rsid w:val="00A8529C"/>
    <w:rsid w:val="00AD25E1"/>
    <w:rsid w:val="00AF125F"/>
    <w:rsid w:val="00B23878"/>
    <w:rsid w:val="00B55284"/>
    <w:rsid w:val="00B86684"/>
    <w:rsid w:val="00B8763C"/>
    <w:rsid w:val="00BA568D"/>
    <w:rsid w:val="00BA7292"/>
    <w:rsid w:val="00BC48CC"/>
    <w:rsid w:val="00BF0BA7"/>
    <w:rsid w:val="00C17526"/>
    <w:rsid w:val="00C22CBF"/>
    <w:rsid w:val="00C338D9"/>
    <w:rsid w:val="00C64F02"/>
    <w:rsid w:val="00C6663B"/>
    <w:rsid w:val="00C830F9"/>
    <w:rsid w:val="00CF21AC"/>
    <w:rsid w:val="00D03631"/>
    <w:rsid w:val="00D036CE"/>
    <w:rsid w:val="00D9269A"/>
    <w:rsid w:val="00DA1841"/>
    <w:rsid w:val="00DA2BC1"/>
    <w:rsid w:val="00DB7398"/>
    <w:rsid w:val="00DD7A77"/>
    <w:rsid w:val="00DE3D84"/>
    <w:rsid w:val="00DE4372"/>
    <w:rsid w:val="00E163E5"/>
    <w:rsid w:val="00E43ACA"/>
    <w:rsid w:val="00E45D14"/>
    <w:rsid w:val="00E61C30"/>
    <w:rsid w:val="00E70D36"/>
    <w:rsid w:val="00E754E7"/>
    <w:rsid w:val="00E87892"/>
    <w:rsid w:val="00EB2F06"/>
    <w:rsid w:val="00EB7E1B"/>
    <w:rsid w:val="00F34A71"/>
    <w:rsid w:val="00F45E80"/>
    <w:rsid w:val="00F74057"/>
    <w:rsid w:val="00F76D12"/>
    <w:rsid w:val="00FB4DE4"/>
    <w:rsid w:val="00FD6CA0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F23717"/>
  <w15:docId w15:val="{179AA05E-FD82-41BD-AC24-F8ECDC8F0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C464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4E42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79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6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Administrator</cp:lastModifiedBy>
  <cp:revision>3</cp:revision>
  <cp:lastPrinted>2020-06-10T07:32:00Z</cp:lastPrinted>
  <dcterms:created xsi:type="dcterms:W3CDTF">2021-08-12T09:54:00Z</dcterms:created>
  <dcterms:modified xsi:type="dcterms:W3CDTF">2021-08-19T05:40:00Z</dcterms:modified>
</cp:coreProperties>
</file>